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F9F65" w14:textId="7B95D301" w:rsidR="00281E78" w:rsidRDefault="00572209" w:rsidP="00383000">
      <w:pPr>
        <w:jc w:val="center"/>
      </w:pPr>
      <w:r>
        <w:rPr>
          <w:noProof/>
        </w:rPr>
        <w:drawing>
          <wp:inline distT="0" distB="0" distL="0" distR="0" wp14:anchorId="3DCCD6EF" wp14:editId="51336295">
            <wp:extent cx="3613533" cy="1345037"/>
            <wp:effectExtent l="0" t="0" r="6350" b="1270"/>
            <wp:docPr id="3" name="Picture 3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low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1686" cy="1362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5D1E6" w14:textId="56C5D357" w:rsidR="00383000" w:rsidRPr="00383000" w:rsidRDefault="00383000" w:rsidP="00383000">
      <w:pPr>
        <w:pStyle w:val="Heading1"/>
        <w:jc w:val="center"/>
        <w:rPr>
          <w:color w:val="385623" w:themeColor="accent6" w:themeShade="80"/>
        </w:rPr>
      </w:pPr>
      <w:r w:rsidRPr="00383000">
        <w:rPr>
          <w:color w:val="385623" w:themeColor="accent6" w:themeShade="80"/>
        </w:rPr>
        <w:t>Qualifying Exams Application Form</w:t>
      </w:r>
    </w:p>
    <w:p w14:paraId="481B3517" w14:textId="77777777" w:rsidR="00383000" w:rsidRDefault="00383000" w:rsidP="00383000">
      <w:pPr>
        <w:pStyle w:val="Heading2"/>
      </w:pPr>
    </w:p>
    <w:p w14:paraId="6148305B" w14:textId="5353922A" w:rsidR="00383000" w:rsidRDefault="00383000" w:rsidP="00383000">
      <w:pPr>
        <w:pStyle w:val="Heading2"/>
      </w:pPr>
      <w:r>
        <w:t>Student Information</w:t>
      </w:r>
    </w:p>
    <w:p w14:paraId="32E43739" w14:textId="5A50042A" w:rsidR="00383000" w:rsidRDefault="00383000" w:rsidP="00383000">
      <w:pPr>
        <w:ind w:left="720"/>
      </w:pPr>
      <w:r>
        <w:t xml:space="preserve">Name: </w:t>
      </w:r>
      <w:r>
        <w:tab/>
      </w:r>
      <w:r>
        <w:tab/>
      </w:r>
      <w:r>
        <w:tab/>
      </w:r>
      <w:r>
        <w:tab/>
      </w:r>
      <w:sdt>
        <w:sdtPr>
          <w:id w:val="-1243329991"/>
          <w:placeholder>
            <w:docPart w:val="1A40A963ECFA41CF838011EF87C5EC78"/>
          </w:placeholder>
          <w:showingPlcHdr/>
          <w:text/>
        </w:sdtPr>
        <w:sdtContent>
          <w:r w:rsidR="00931F15" w:rsidRPr="00AB1303">
            <w:rPr>
              <w:rStyle w:val="PlaceholderText"/>
            </w:rPr>
            <w:t>Click or tap here to enter text.</w:t>
          </w:r>
        </w:sdtContent>
      </w:sdt>
    </w:p>
    <w:p w14:paraId="3F1A835D" w14:textId="1D5C13F7" w:rsidR="00383000" w:rsidRDefault="00383000" w:rsidP="00383000">
      <w:pPr>
        <w:ind w:left="720"/>
      </w:pPr>
      <w:r>
        <w:t xml:space="preserve">Baylor ID: </w:t>
      </w:r>
      <w:r>
        <w:tab/>
      </w:r>
      <w:r>
        <w:tab/>
      </w:r>
      <w:r>
        <w:tab/>
      </w:r>
      <w:sdt>
        <w:sdtPr>
          <w:id w:val="-1536505014"/>
          <w:placeholder>
            <w:docPart w:val="5D37413548BE4D0B8DD19BC02C7296F3"/>
          </w:placeholder>
          <w:showingPlcHdr/>
          <w:text/>
        </w:sdtPr>
        <w:sdtContent>
          <w:r w:rsidRPr="00AB1303">
            <w:rPr>
              <w:rStyle w:val="PlaceholderText"/>
            </w:rPr>
            <w:t>Click or tap here to enter text.</w:t>
          </w:r>
        </w:sdtContent>
      </w:sdt>
    </w:p>
    <w:p w14:paraId="6D6898CB" w14:textId="29A5DDF5" w:rsidR="00383000" w:rsidRDefault="00383000" w:rsidP="00383000">
      <w:pPr>
        <w:ind w:left="720"/>
      </w:pPr>
      <w:r>
        <w:t>Research Advisor:</w:t>
      </w:r>
      <w:r>
        <w:tab/>
      </w:r>
      <w:r>
        <w:tab/>
      </w:r>
      <w:sdt>
        <w:sdtPr>
          <w:id w:val="-919560720"/>
          <w:placeholder>
            <w:docPart w:val="3F5902F825334D19AC5B45AD778E42B0"/>
          </w:placeholder>
          <w:showingPlcHdr/>
          <w:text/>
        </w:sdtPr>
        <w:sdtContent>
          <w:r w:rsidRPr="00AB1303">
            <w:rPr>
              <w:rStyle w:val="PlaceholderText"/>
            </w:rPr>
            <w:t>Click or tap here to enter text.</w:t>
          </w:r>
        </w:sdtContent>
      </w:sdt>
    </w:p>
    <w:p w14:paraId="40A032C5" w14:textId="30031457" w:rsidR="00383000" w:rsidRDefault="00383000" w:rsidP="00383000">
      <w:pPr>
        <w:ind w:left="720"/>
      </w:pPr>
      <w:r>
        <w:t xml:space="preserve">Proposed </w:t>
      </w:r>
      <w:r w:rsidR="00396ABB">
        <w:t xml:space="preserve">Start </w:t>
      </w:r>
      <w:r>
        <w:t xml:space="preserve">Date of Exam: </w:t>
      </w:r>
      <w:r>
        <w:tab/>
      </w:r>
      <w:sdt>
        <w:sdtPr>
          <w:id w:val="-1296138569"/>
          <w:placeholder>
            <w:docPart w:val="8902A957C4514C34A4573E06F4DAD4E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AB1303">
            <w:rPr>
              <w:rStyle w:val="PlaceholderText"/>
            </w:rPr>
            <w:t>Click or tap to enter a date.</w:t>
          </w:r>
        </w:sdtContent>
      </w:sdt>
    </w:p>
    <w:p w14:paraId="154BE662" w14:textId="56D09968" w:rsidR="00383000" w:rsidRDefault="00383000" w:rsidP="00383000">
      <w:pPr>
        <w:pStyle w:val="Heading2"/>
      </w:pPr>
      <w:r>
        <w:t>Committee Information</w:t>
      </w:r>
    </w:p>
    <w:p w14:paraId="1B9A13C2" w14:textId="64B8AABC" w:rsidR="00383000" w:rsidRDefault="00383000" w:rsidP="00383000">
      <w:pPr>
        <w:ind w:left="720"/>
      </w:pPr>
      <w:r>
        <w:t xml:space="preserve">Committee Chair: </w:t>
      </w:r>
      <w:r>
        <w:tab/>
      </w:r>
      <w:r>
        <w:tab/>
      </w:r>
      <w:sdt>
        <w:sdtPr>
          <w:id w:val="1889137088"/>
          <w:placeholder>
            <w:docPart w:val="CEF9E73CC0094785820697B9E66CCD35"/>
          </w:placeholder>
          <w:showingPlcHdr/>
          <w:text/>
        </w:sdtPr>
        <w:sdtContent>
          <w:r w:rsidRPr="00AB1303">
            <w:rPr>
              <w:rStyle w:val="PlaceholderText"/>
            </w:rPr>
            <w:t>Click or tap here to enter text.</w:t>
          </w:r>
        </w:sdtContent>
      </w:sdt>
    </w:p>
    <w:p w14:paraId="53D6B3D0" w14:textId="57B47D32" w:rsidR="00383000" w:rsidRDefault="00383000" w:rsidP="00383000">
      <w:pPr>
        <w:ind w:left="720"/>
      </w:pPr>
      <w:r>
        <w:t>Committee Member #2:</w:t>
      </w:r>
      <w:r>
        <w:tab/>
      </w:r>
      <w:r>
        <w:tab/>
      </w:r>
      <w:sdt>
        <w:sdtPr>
          <w:id w:val="301747705"/>
          <w:placeholder>
            <w:docPart w:val="4821E777760A4C7ABB29554243B2D2D6"/>
          </w:placeholder>
          <w:showingPlcHdr/>
          <w:text/>
        </w:sdtPr>
        <w:sdtContent>
          <w:r w:rsidRPr="00AB1303">
            <w:rPr>
              <w:rStyle w:val="PlaceholderText"/>
            </w:rPr>
            <w:t>Click or tap here to enter text.</w:t>
          </w:r>
        </w:sdtContent>
      </w:sdt>
    </w:p>
    <w:p w14:paraId="7C01CAD6" w14:textId="1ABD8692" w:rsidR="00383000" w:rsidRPr="00383000" w:rsidRDefault="00383000" w:rsidP="00383000">
      <w:pPr>
        <w:ind w:left="720"/>
      </w:pPr>
      <w:r>
        <w:t>Committee Member #3:</w:t>
      </w:r>
      <w:r>
        <w:tab/>
      </w:r>
      <w:r>
        <w:tab/>
      </w:r>
      <w:sdt>
        <w:sdtPr>
          <w:id w:val="124667816"/>
          <w:placeholder>
            <w:docPart w:val="A4C90F6DBC1547D998CB8847F9C635E1"/>
          </w:placeholder>
          <w:showingPlcHdr/>
          <w:text/>
        </w:sdtPr>
        <w:sdtContent>
          <w:r w:rsidRPr="00AB1303">
            <w:rPr>
              <w:rStyle w:val="PlaceholderText"/>
            </w:rPr>
            <w:t>Click or tap here to enter text.</w:t>
          </w:r>
        </w:sdtContent>
      </w:sdt>
    </w:p>
    <w:p w14:paraId="3AF9F038" w14:textId="73E0511F" w:rsidR="00383000" w:rsidRDefault="00396ABB" w:rsidP="00383000">
      <w:pPr>
        <w:pStyle w:val="Heading2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30BE57" wp14:editId="72D5A05D">
                <wp:simplePos x="0" y="0"/>
                <wp:positionH relativeFrom="margin">
                  <wp:align>left</wp:align>
                </wp:positionH>
                <wp:positionV relativeFrom="paragraph">
                  <wp:posOffset>260985</wp:posOffset>
                </wp:positionV>
                <wp:extent cx="5594350" cy="3708400"/>
                <wp:effectExtent l="0" t="0" r="254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3708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E6472" w14:textId="1E84A0E8" w:rsidR="00383000" w:rsidRDefault="00FC4E8E" w:rsidP="00FC4E8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Reference #1</w:t>
                            </w:r>
                          </w:p>
                          <w:p w14:paraId="611D9B21" w14:textId="5892CE26" w:rsidR="00FC4E8E" w:rsidRDefault="00FC4E8E" w:rsidP="00FC4E8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Reference #2</w:t>
                            </w:r>
                          </w:p>
                          <w:p w14:paraId="12FB5FB3" w14:textId="6BDB994C" w:rsidR="00FC4E8E" w:rsidRDefault="00FC4E8E" w:rsidP="00FC4E8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proofErr w:type="spellStart"/>
                            <w:r>
                              <w:t>Etc</w:t>
                            </w:r>
                            <w:proofErr w:type="spellEnd"/>
                            <w: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30BE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0.55pt;width:440.5pt;height:292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">
                <v:textbox>
                  <w:txbxContent>
                    <w:p w14:paraId="1F2E6472" w14:textId="1E84A0E8" w:rsidR="00383000" w:rsidRDefault="00FC4E8E" w:rsidP="00FC4E8E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Reference #1</w:t>
                      </w:r>
                    </w:p>
                    <w:p w14:paraId="611D9B21" w14:textId="5892CE26" w:rsidR="00FC4E8E" w:rsidRDefault="00FC4E8E" w:rsidP="00FC4E8E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Reference #2</w:t>
                      </w:r>
                    </w:p>
                    <w:p w14:paraId="12FB5FB3" w14:textId="6BDB994C" w:rsidR="00FC4E8E" w:rsidRDefault="00FC4E8E" w:rsidP="00FC4E8E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proofErr w:type="spellStart"/>
                      <w:r>
                        <w:t>Etc</w:t>
                      </w:r>
                      <w:proofErr w:type="spellEnd"/>
                      <w:r>
                        <w:t>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83000">
        <w:t>Proposed Reading List</w:t>
      </w:r>
    </w:p>
    <w:p w14:paraId="1A5F121F" w14:textId="3B346907" w:rsidR="007B02DB" w:rsidRDefault="007B02DB"/>
    <w:p w14:paraId="2DC275E1" w14:textId="06DB9A64" w:rsidR="00396ABB" w:rsidRDefault="00396ABB" w:rsidP="00396ABB">
      <w:pPr>
        <w:pStyle w:val="Heading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2AF6B5" wp14:editId="31BE9E95">
                <wp:simplePos x="0" y="0"/>
                <wp:positionH relativeFrom="margin">
                  <wp:align>left</wp:align>
                </wp:positionH>
                <wp:positionV relativeFrom="paragraph">
                  <wp:posOffset>339090</wp:posOffset>
                </wp:positionV>
                <wp:extent cx="5829300" cy="3175000"/>
                <wp:effectExtent l="0" t="0" r="1905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317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84DF2" w14:textId="087617B5" w:rsidR="00396ABB" w:rsidRDefault="00396ABB" w:rsidP="00396AB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AF6B5" id="_x0000_s1027" type="#_x0000_t202" style="position:absolute;margin-left:0;margin-top:26.7pt;width:459pt;height:250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">
                <v:textbox>
                  <w:txbxContent>
                    <w:p w14:paraId="22784DF2" w14:textId="087617B5" w:rsidR="00396ABB" w:rsidRDefault="00396ABB" w:rsidP="00396ABB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Proposed Research Questions</w:t>
      </w:r>
    </w:p>
    <w:p w14:paraId="371303F0" w14:textId="58F33F98" w:rsidR="00396ABB" w:rsidRDefault="00396ABB"/>
    <w:p w14:paraId="3D9B35BC" w14:textId="77777777" w:rsidR="00396ABB" w:rsidRDefault="00396ABB"/>
    <w:p w14:paraId="35C52B1E" w14:textId="77777777" w:rsidR="00396ABB" w:rsidRDefault="007B02DB" w:rsidP="00383000">
      <w:r>
        <w:t xml:space="preserve">Student Signature: </w:t>
      </w:r>
      <w:r>
        <w:tab/>
      </w:r>
      <w:sdt>
        <w:sdtPr>
          <w:id w:val="173539114"/>
          <w:placeholder>
            <w:docPart w:val="FCE1557F41A945F0ACAE5A28E5BCEF3A"/>
          </w:placeholder>
          <w:showingPlcHdr/>
          <w:text/>
        </w:sdtPr>
        <w:sdtContent>
          <w:r w:rsidRPr="00AB1303">
            <w:rPr>
              <w:rStyle w:val="PlaceholderText"/>
            </w:rPr>
            <w:t>Click or tap here to enter text.</w:t>
          </w:r>
        </w:sdtContent>
      </w:sdt>
      <w:r>
        <w:tab/>
      </w:r>
      <w:r>
        <w:tab/>
        <w:t xml:space="preserve">Date: </w:t>
      </w:r>
      <w:r>
        <w:tab/>
      </w:r>
      <w:sdt>
        <w:sdtPr>
          <w:id w:val="1765346520"/>
          <w:placeholder>
            <w:docPart w:val="F8D5A39F2D7245FF963B0DC330F807B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AB1303">
            <w:rPr>
              <w:rStyle w:val="PlaceholderText"/>
            </w:rPr>
            <w:t>Click or tap to enter a date.</w:t>
          </w:r>
        </w:sdtContent>
      </w:sdt>
    </w:p>
    <w:p w14:paraId="61E2E17C" w14:textId="77777777" w:rsidR="00396ABB" w:rsidRDefault="00396ABB" w:rsidP="00383000"/>
    <w:p w14:paraId="5A6F9229" w14:textId="77777777" w:rsidR="00396ABB" w:rsidRDefault="00396ABB" w:rsidP="00383000"/>
    <w:p w14:paraId="12A791CD" w14:textId="57F12D9C" w:rsidR="00383000" w:rsidRPr="00396ABB" w:rsidRDefault="007B02DB" w:rsidP="00383000">
      <w:r w:rsidRPr="007B02DB">
        <w:rPr>
          <w:i/>
          <w:iCs/>
        </w:rPr>
        <w:t>------------------------------------------------- For Research Advisor ------------------------------------------------------------</w:t>
      </w:r>
    </w:p>
    <w:p w14:paraId="54C41781" w14:textId="28222170" w:rsidR="007B02DB" w:rsidRDefault="007B02DB" w:rsidP="00383000">
      <w:r>
        <w:t xml:space="preserve">I approve the qualification examination reading list outlined above. The topic areas support the research that the student is performing, and mastery of the topics is required for successful dissertation completion. </w:t>
      </w:r>
    </w:p>
    <w:p w14:paraId="40698A3F" w14:textId="2BE97472" w:rsidR="007B02DB" w:rsidRDefault="007B02DB" w:rsidP="00383000"/>
    <w:p w14:paraId="3624FFEC" w14:textId="72B47173" w:rsidR="007B02DB" w:rsidRPr="007B02DB" w:rsidRDefault="007B02DB" w:rsidP="00383000">
      <w:r>
        <w:t xml:space="preserve">Advisor Signature: </w:t>
      </w:r>
      <w:r>
        <w:tab/>
      </w:r>
      <w:sdt>
        <w:sdtPr>
          <w:id w:val="-1352641425"/>
          <w:placeholder>
            <w:docPart w:val="9EECB64094F740AFADD1A52DF9775CF5"/>
          </w:placeholder>
          <w:showingPlcHdr/>
          <w:text/>
        </w:sdtPr>
        <w:sdtContent>
          <w:r w:rsidRPr="00AB1303">
            <w:rPr>
              <w:rStyle w:val="PlaceholderText"/>
            </w:rPr>
            <w:t>Click or tap here to enter text.</w:t>
          </w:r>
        </w:sdtContent>
      </w:sdt>
      <w:r>
        <w:tab/>
      </w:r>
      <w:r>
        <w:tab/>
        <w:t xml:space="preserve">Date: </w:t>
      </w:r>
      <w:r>
        <w:tab/>
      </w:r>
      <w:sdt>
        <w:sdtPr>
          <w:id w:val="-1766611768"/>
          <w:placeholder>
            <w:docPart w:val="E04BDD604ADB42AAA0C35D5B04E112C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AB1303">
            <w:rPr>
              <w:rStyle w:val="PlaceholderText"/>
            </w:rPr>
            <w:t>Click or tap to enter a date.</w:t>
          </w:r>
        </w:sdtContent>
      </w:sdt>
    </w:p>
    <w:sectPr w:rsidR="007B02DB" w:rsidRPr="007B0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54237"/>
    <w:multiLevelType w:val="hybridMultilevel"/>
    <w:tmpl w:val="B1D82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AF160F"/>
    <w:multiLevelType w:val="hybridMultilevel"/>
    <w:tmpl w:val="D86C4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9E6469"/>
    <w:multiLevelType w:val="hybridMultilevel"/>
    <w:tmpl w:val="85323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C07094"/>
    <w:multiLevelType w:val="hybridMultilevel"/>
    <w:tmpl w:val="B1D82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962576">
    <w:abstractNumId w:val="2"/>
  </w:num>
  <w:num w:numId="2" w16cid:durableId="1203518380">
    <w:abstractNumId w:val="1"/>
  </w:num>
  <w:num w:numId="3" w16cid:durableId="320814925">
    <w:abstractNumId w:val="0"/>
  </w:num>
  <w:num w:numId="4" w16cid:durableId="4315152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I1N7GwMLOwMDJS0lEKTi0uzszPAykwrgUAErYvLCwAAAA="/>
  </w:docVars>
  <w:rsids>
    <w:rsidRoot w:val="00383000"/>
    <w:rsid w:val="00281E78"/>
    <w:rsid w:val="00383000"/>
    <w:rsid w:val="00396ABB"/>
    <w:rsid w:val="00572209"/>
    <w:rsid w:val="006E67CE"/>
    <w:rsid w:val="007B02DB"/>
    <w:rsid w:val="00931F15"/>
    <w:rsid w:val="00DA6B9A"/>
    <w:rsid w:val="00FC4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1442D"/>
  <w15:chartTrackingRefBased/>
  <w15:docId w15:val="{2DA36864-57CE-43F7-A3BD-C5097190A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30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30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830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30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830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383000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3830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C4E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37413548BE4D0B8DD19BC02C729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561F3-666E-422B-BC55-22313CB32617}"/>
      </w:docPartPr>
      <w:docPartBody>
        <w:p w:rsidR="00BB0C9E" w:rsidRDefault="00A63155" w:rsidP="00A63155">
          <w:pPr>
            <w:pStyle w:val="5D37413548BE4D0B8DD19BC02C7296F32"/>
          </w:pPr>
          <w:r w:rsidRPr="00AB13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5902F825334D19AC5B45AD778E4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B333A-1871-4DB3-AF72-9F42FCD3CB1A}"/>
      </w:docPartPr>
      <w:docPartBody>
        <w:p w:rsidR="00BB0C9E" w:rsidRDefault="00A63155" w:rsidP="00A63155">
          <w:pPr>
            <w:pStyle w:val="3F5902F825334D19AC5B45AD778E42B02"/>
          </w:pPr>
          <w:r w:rsidRPr="00AB13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02A957C4514C34A4573E06F4DAD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AAF95-9700-488C-9B3F-527295597CD3}"/>
      </w:docPartPr>
      <w:docPartBody>
        <w:p w:rsidR="00BB0C9E" w:rsidRDefault="00A63155" w:rsidP="00A63155">
          <w:pPr>
            <w:pStyle w:val="8902A957C4514C34A4573E06F4DAD4EC2"/>
          </w:pPr>
          <w:r w:rsidRPr="00AB130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EF9E73CC0094785820697B9E66CC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778B2-FD59-455A-B29B-0CFCCF422DE1}"/>
      </w:docPartPr>
      <w:docPartBody>
        <w:p w:rsidR="00BB0C9E" w:rsidRDefault="00A63155" w:rsidP="00A63155">
          <w:pPr>
            <w:pStyle w:val="CEF9E73CC0094785820697B9E66CCD352"/>
          </w:pPr>
          <w:r w:rsidRPr="00AB13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21E777760A4C7ABB29554243B2D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B8772-6DE2-49D6-9E9E-EC9D0C459F1A}"/>
      </w:docPartPr>
      <w:docPartBody>
        <w:p w:rsidR="00BB0C9E" w:rsidRDefault="00A63155" w:rsidP="00A63155">
          <w:pPr>
            <w:pStyle w:val="4821E777760A4C7ABB29554243B2D2D62"/>
          </w:pPr>
          <w:r w:rsidRPr="00AB13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90F6DBC1547D998CB8847F9C63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730B7-EDDA-455E-99A3-6EF43DDC4B39}"/>
      </w:docPartPr>
      <w:docPartBody>
        <w:p w:rsidR="00BB0C9E" w:rsidRDefault="00A63155" w:rsidP="00A63155">
          <w:pPr>
            <w:pStyle w:val="A4C90F6DBC1547D998CB8847F9C635E12"/>
          </w:pPr>
          <w:r w:rsidRPr="00AB13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E1557F41A945F0ACAE5A28E5BCE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36E87-DF5A-4385-B933-13B5D5500797}"/>
      </w:docPartPr>
      <w:docPartBody>
        <w:p w:rsidR="00BB0C9E" w:rsidRDefault="00A63155" w:rsidP="00A63155">
          <w:pPr>
            <w:pStyle w:val="FCE1557F41A945F0ACAE5A28E5BCEF3A2"/>
          </w:pPr>
          <w:r w:rsidRPr="00AB13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D5A39F2D7245FF963B0DC330F80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D4A1D-7D54-47AB-B353-C7F7359550DC}"/>
      </w:docPartPr>
      <w:docPartBody>
        <w:p w:rsidR="00BB0C9E" w:rsidRDefault="00A63155" w:rsidP="00A63155">
          <w:pPr>
            <w:pStyle w:val="F8D5A39F2D7245FF963B0DC330F807B62"/>
          </w:pPr>
          <w:r w:rsidRPr="00AB130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EECB64094F740AFADD1A52DF9775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11C47-B8B3-46E7-B9A6-52B228B33DA6}"/>
      </w:docPartPr>
      <w:docPartBody>
        <w:p w:rsidR="00BB0C9E" w:rsidRDefault="00A63155" w:rsidP="00A63155">
          <w:pPr>
            <w:pStyle w:val="9EECB64094F740AFADD1A52DF9775CF52"/>
          </w:pPr>
          <w:r w:rsidRPr="00AB13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4BDD604ADB42AAA0C35D5B04E11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53A87-EB4D-4275-ABA5-7CDFF54E842A}"/>
      </w:docPartPr>
      <w:docPartBody>
        <w:p w:rsidR="00BB0C9E" w:rsidRDefault="00A63155" w:rsidP="00A63155">
          <w:pPr>
            <w:pStyle w:val="E04BDD604ADB42AAA0C35D5B04E112C42"/>
          </w:pPr>
          <w:r w:rsidRPr="00AB130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A40A963ECFA41CF838011EF87C5E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FFC98-0BBE-41FE-A45F-87E63163E520}"/>
      </w:docPartPr>
      <w:docPartBody>
        <w:p w:rsidR="00BB0C9E" w:rsidRDefault="00A63155" w:rsidP="00A63155">
          <w:pPr>
            <w:pStyle w:val="1A40A963ECFA41CF838011EF87C5EC781"/>
          </w:pPr>
          <w:r w:rsidRPr="00AB130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445B"/>
    <w:rsid w:val="006D0DF1"/>
    <w:rsid w:val="009D445B"/>
    <w:rsid w:val="00A63155"/>
    <w:rsid w:val="00A70403"/>
    <w:rsid w:val="00BB0C9E"/>
    <w:rsid w:val="00BC6030"/>
    <w:rsid w:val="00C804BA"/>
    <w:rsid w:val="00CE2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3155"/>
    <w:rPr>
      <w:color w:val="808080"/>
    </w:rPr>
  </w:style>
  <w:style w:type="paragraph" w:customStyle="1" w:styleId="1A40A963ECFA41CF838011EF87C5EC781">
    <w:name w:val="1A40A963ECFA41CF838011EF87C5EC781"/>
    <w:rsid w:val="00A63155"/>
    <w:rPr>
      <w:rFonts w:eastAsiaTheme="minorHAnsi"/>
    </w:rPr>
  </w:style>
  <w:style w:type="paragraph" w:customStyle="1" w:styleId="5D37413548BE4D0B8DD19BC02C7296F32">
    <w:name w:val="5D37413548BE4D0B8DD19BC02C7296F32"/>
    <w:rsid w:val="00A63155"/>
    <w:rPr>
      <w:rFonts w:eastAsiaTheme="minorHAnsi"/>
    </w:rPr>
  </w:style>
  <w:style w:type="paragraph" w:customStyle="1" w:styleId="3F5902F825334D19AC5B45AD778E42B02">
    <w:name w:val="3F5902F825334D19AC5B45AD778E42B02"/>
    <w:rsid w:val="00A63155"/>
    <w:rPr>
      <w:rFonts w:eastAsiaTheme="minorHAnsi"/>
    </w:rPr>
  </w:style>
  <w:style w:type="paragraph" w:customStyle="1" w:styleId="8902A957C4514C34A4573E06F4DAD4EC2">
    <w:name w:val="8902A957C4514C34A4573E06F4DAD4EC2"/>
    <w:rsid w:val="00A63155"/>
    <w:rPr>
      <w:rFonts w:eastAsiaTheme="minorHAnsi"/>
    </w:rPr>
  </w:style>
  <w:style w:type="paragraph" w:customStyle="1" w:styleId="CEF9E73CC0094785820697B9E66CCD352">
    <w:name w:val="CEF9E73CC0094785820697B9E66CCD352"/>
    <w:rsid w:val="00A63155"/>
    <w:rPr>
      <w:rFonts w:eastAsiaTheme="minorHAnsi"/>
    </w:rPr>
  </w:style>
  <w:style w:type="paragraph" w:customStyle="1" w:styleId="4821E777760A4C7ABB29554243B2D2D62">
    <w:name w:val="4821E777760A4C7ABB29554243B2D2D62"/>
    <w:rsid w:val="00A63155"/>
    <w:rPr>
      <w:rFonts w:eastAsiaTheme="minorHAnsi"/>
    </w:rPr>
  </w:style>
  <w:style w:type="paragraph" w:customStyle="1" w:styleId="A4C90F6DBC1547D998CB8847F9C635E12">
    <w:name w:val="A4C90F6DBC1547D998CB8847F9C635E12"/>
    <w:rsid w:val="00A63155"/>
    <w:rPr>
      <w:rFonts w:eastAsiaTheme="minorHAnsi"/>
    </w:rPr>
  </w:style>
  <w:style w:type="paragraph" w:customStyle="1" w:styleId="FCE1557F41A945F0ACAE5A28E5BCEF3A2">
    <w:name w:val="FCE1557F41A945F0ACAE5A28E5BCEF3A2"/>
    <w:rsid w:val="00A63155"/>
    <w:rPr>
      <w:rFonts w:eastAsiaTheme="minorHAnsi"/>
    </w:rPr>
  </w:style>
  <w:style w:type="paragraph" w:customStyle="1" w:styleId="F8D5A39F2D7245FF963B0DC330F807B62">
    <w:name w:val="F8D5A39F2D7245FF963B0DC330F807B62"/>
    <w:rsid w:val="00A63155"/>
    <w:rPr>
      <w:rFonts w:eastAsiaTheme="minorHAnsi"/>
    </w:rPr>
  </w:style>
  <w:style w:type="paragraph" w:customStyle="1" w:styleId="9EECB64094F740AFADD1A52DF9775CF52">
    <w:name w:val="9EECB64094F740AFADD1A52DF9775CF52"/>
    <w:rsid w:val="00A63155"/>
    <w:rPr>
      <w:rFonts w:eastAsiaTheme="minorHAnsi"/>
    </w:rPr>
  </w:style>
  <w:style w:type="paragraph" w:customStyle="1" w:styleId="E04BDD604ADB42AAA0C35D5B04E112C42">
    <w:name w:val="E04BDD604ADB42AAA0C35D5B04E112C42"/>
    <w:rsid w:val="00A6315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9</Words>
  <Characters>875</Characters>
  <Application>Microsoft Office Word</Application>
  <DocSecurity>0</DocSecurity>
  <Lines>1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r, Michael</dc:creator>
  <cp:keywords/>
  <dc:description/>
  <cp:lastModifiedBy>Murphy, Lane</cp:lastModifiedBy>
  <cp:revision>2</cp:revision>
  <dcterms:created xsi:type="dcterms:W3CDTF">2023-05-08T13:51:00Z</dcterms:created>
  <dcterms:modified xsi:type="dcterms:W3CDTF">2023-05-08T13:51:00Z</dcterms:modified>
</cp:coreProperties>
</file>